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ขาคอมพิวเตอร์ธุรกิจ</w:t>
      </w:r>
      <w:r>
        <w:t xml:space="preserve"> </w:t>
      </w:r>
      <w:r>
        <w:t xml:space="preserve">วิชาองค์ประกอบศิลป์สำหรับคอมพิวเตอร์</w:t>
      </w:r>
      <w:r>
        <w:t xml:space="preserve"> </w:t>
      </w:r>
      <w:r>
        <w:t xml:space="preserve">(บ่าย)</w:t>
      </w:r>
      <w:r>
        <w:t xml:space="preserve"> </w:t>
      </w:r>
      <w:r>
        <w:t xml:space="preserve">220866</w:t>
      </w:r>
    </w:p>
    <w:p>
      <w:pPr>
        <w:pStyle w:val="Date"/>
      </w:pPr>
      <w:r>
        <w:t xml:space="preserve">วันอังคารที่</w:t>
      </w:r>
      <w:r>
        <w:t xml:space="preserve"> </w:t>
      </w:r>
      <w:r>
        <w:t xml:space="preserve">22</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จะ   โทรศัพท์ 123             เป็นครับ รัก   ไม่ได้ยิน ครับ ชัดไหม แล้ว            ลาดพร้าว 80 สนใจไหม               ไม่ได้ยินครับ                                              ได้ยินไหมคะ   ได้ยินไหมคะ                  มีไหมครับ ได้ยินค่ะ  ได้ยินชัดไหม ชัด ยังไม่ได้กลับมาเสียงไม่กลับมาอีกแล้ว                        กลับมาได้ไหมครับ  ฮัลโหล           มีไหมคะ    ได้ยิน   ไม่ได้ยินแล้วใช่ไหม  ได้ยินไหมคะ ครับแต่ผมไม่ได้ยินร่วมกัน ได้ยินชัดเจนห้องแปลภาษาตอบมาแล้วว่าได้ยินชัดเจน             ได้ยินมี  แต่ผมไม่ได้ยินล่าง ทางนี้ไม่ได้ยินลาบ                 ก็โทรมา OK     ดีไหมครับ อยู่ไหนครับ ได้ยินค่ะ  ได้ยินไหม   ไม่ได้ยินได้ยินไหมคะได้ยินไหมคะ     ยัง มันได้ยิน  ได้ยินไหมคะ           ไฟไม่ดับก็ใช้ได้แล้วพอดีไปเหมือนกัน มาก็หมดแล้ว                   คุยกันแล้ว                                          Regent ใช่ไหมครับ โอเคงั้นไม่เป็นไรครับเดี๋ยว ทางเดียวก็พอครับ             วันนี้ปูมาแทนครูบุ๋มนะเล่นจากครูไปราชการ อย่างแรกที่กูฝากไว้คือ สติ๊กเกอร์ สติ๊กเกอร์ไลน์ที่พวกเราออกไปแล้ว อย่างที่ 2 คือ การออกแบบโลโก้ ออกแบบกันไปถึงไหนแล้ว เสียเฉยๆใช่ไหมหนูยังไม่ได้ลงสี ถ้างั้น กูจะมอบหมายงานแทนครูโอ๋ จำได้ไหมครับให้หนูว่าสติ๊กเกอร์ไป 10 ตัว วันนี้หนูวาดเพิ่มอีก 5 ตัว เพื่อที่จะเอามาดับในอาทิตย์ต่อไป เพราะว่าตัวเก่ามันอยู่กับคุณบุ๋มใช่ไหม นั่นแหละหนูก็ต่อยอดจากอันนั้นเลย จำไม่ได้ด้วย            ว่าไปเท่าไหร่นะ ทุกคนว่าเจ็บตัวหมดใช่ไหม     ยังไงดีๆ        แล้วเพื่อนอีก 2 คนก็เสร็จคือทั้งซ่อมเสร็จหมดแล้วใช่ไหม                เขาบอกว่าอะไร        แล้ว                                         ใช่  ทำใหม่   ตัว   มีเวลา 3 ชั่วโมงเนี่ยตั้งแต่ตอนนี้ถึง เย็นเลย  นึกว่าโรงเรียนไม่มีทั้งดินสอทั้งประการเลยเหรอลูก                             กูไม่ว่ากระไร       ภูมิแพ้อากาศ  หมายถึงเอาดินสอปากกาสมุดเตรียมกันมาใช่ไหมหรือว่าครูเขาเตรียมให้พวกหนูกัน            ขอเลย                          นั่งนี่          ขยับไปใกล้ๆเพื่อน                                  เสร็จยัง      สติ๊กเกอร์ไลน์นะ ไปกี่ตัว                                    เขาบอกว่าอะไรนะ                เอาให้ออกแบบ 10 ตัวตั้งแต่อาทิตย์ที่แล้วใช่ไหม          เหลือแค่ดาบใน AI โทรมา                              เขาบอกว่าให้หนูส่งไลน์เข้าไปหาเขาใช่ป่ะ รูปอ่ะ                                       ไอ้ข้างอีคอมว่ามันก็จะทำตัวที่หนูทำโลโก้ไว้ใช่ไหม การลงสี ยังไม่ได้ลงกันไหมเราจะเก็บรายละเอียดของโลโก้ เพราะรอบที่แล้วเหมือนตอนที่กูเข้าใช่ไหมพี่ขอให้หนูนับรวมข้าวป่ะ  รอบนี้ที่เขาดาวอ่ะ ล่าสุดของให้หนูน้ำ อะไร แต่ไม่ใช่รวงข้าวใช่ไหม   packaging อนุรักษ์ Packaging อะไรเสร็จหรือยัง เสร็จแล้วเหมือนกัน เหลือแค่โรงสี เก็บรายละเอียดถูกนะ    เป็ดกันหมดทุกคนแล้วหรือยัง เฉพาะตัวดำน้ำประปา 7 จริงอ่ะ                      กันใช่ไหม           เด็กปกติต้องจับคู่กับเด็กหูใช่ไหมในการทำ แล้วเหมือนเกมกู้ภัย   เขาจะให้จับคู่ใช่ไหมระหว่างเด็กปกติกับเด็กถุง  เกมในเกมกู้ภัย               นี่หมอหิมะ เสร็จหรือยัง packaging        เสร็จแล้วใช่ไหมแล้วนายคู่กับใคร  ทุกคนเลยเหลือแค่ลงสี ใช่ไหม เก็บรายละเอียดการลงสีกล่อง  ใช่ลงกล่องใช่ไหมลง Packaging ใช่ไหม  ภาพประกอบ                  แล้วกูจะมอบหมายงาน พวกหนู ส่วนที่ค้างอยู่แล้วคือต้องไปเก็บจริง ให้หนูไปดำเนินการต่อ เดี๋ยวทางระบบออนไลน์เนี่ยกูจะเปิดไว้อย่างนี้ก่อนเผื่อมีปัญหาหรือมีอะไรอย่างนี้ถูกไหม  คุยกันรู้เรื่อง                                                                     ไปทำงาน  ทำที่ไหนทำที่นี่                                                         แสดงว่างานสติ๊กเกอร์ไลน์ 5 ตัว กูให้ออกแบบออกแบบได้แล้วเนาะ จำเค้าโครงของสติ๊กเกอร์ไลน์เก่าของหนูได้ ออกแบบต่อเลย ออกแบบใหม่   ดินสอ เอากับเพื่อนข้างหลัง  ออกแบบสติ๊กเกอร์ไลน์ 5 ตัว       ดินสอกับเพื่อน ข้างหลังเพื่อนเราอยู่                   ฟังขลุ่ยอีกรอบนึงนะ หนูได้ก็ได้กันหมดทุกคนแล้วใช่ไหม ออกแบบสติ๊กเกอร์ไลน์ 5 ตัว เสร็จแล้วก็ส่ง ดินสอถ้าจะซื้อครูเบิร์ดแท่งละ 3 บาท  ดินสอแล้วก็ไม่ต้องซื้อ ตอนนี้เขาให้ใช้ฟรีแต่ถ้าหนูจะเอากลับบ้านแท่ง 3 บาท ดินสอแล้วก็เลิก กูให้เวลาถึงท้ายคาบเลยในการที่หนูจะออกแบบสติ๊กเกอร์ มาได้เลยจ้า ถ้าหนูจำเขาคงตัวเดิมได้หนูก็ออกแบบต่อยอดเลยก็ได้    ขอบคุณมากนะคะเดี๋ยวเจอกันทานข้าวค่ะ       เดี๋ยว กูจะให้ นักเรียนทุกคนถ่ายรูปถ่ายรูปกับไปแล้วใช่ไหมคะ ให้หัวหน้าห้อง สร้างกลุ่มไลน์  หนูมีกลุ่มไลน์ที่มีครูบุ๋มอยู่แล้วใช่ไหม ให้หนูสร้างอัลบั้มโดยให้เพื่อนอ่ะ เข้าไปเพิ่มเพื่อนจากอัลบั้มที่หนูสร้าง ถ่ายรูปไปแล้วใช่ไหม หัวหน้าสร้างกลุ่มสร้างอัลบั้มยัง เข้าไป Add เข้าไปยัง นายเกมส่งหรือยัง เกม          เพิ่มจนกว่าจะครบ       ถ้างั้นเราควรจะปล่อยแล้วนะ 3 โมงตามที่เราตกลงกันไว้ตอนแรก 3:30 น      ยังมีคนเล่นอยู่นะงั้นก็ยังไม่ปล่อยนะ     มันบอกว่า 10 นาทีงั้นปล่อย 3 โมงครึ่งเนาะ เก็บของจัดเก้าอี้จัดโต๊ะให้เรียบร้อย ไม่เป็นแถว จัดห้องให้ดีเลย  เก้าอี้ที่หนูนั่งให้เรียบร้อย ตอนเราเข้ามาห้องเรียบร้อย ตอนออกเราก็ต้องทำให้มันเรียบร้อย             งั้น พร้อมยังๆยังไม่พอ บอกว่าไง             ต้องให้ตรงแถวเพื่อน เก้าอี้ข้างๆน่ะขยับให้มันตรง     ก็ยังไม่เงียบกันอยู่อย่างนี้                   หัวหน้าทำความเคารพ        ขอบคุณที่ล่ามคอด้วยนะคะ    ขอบคุณค่ะวันนี้ไม่มีอะไรแล้ว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ขาคอมพิวเตอร์ธุรกิจ วิชาองค์ประกอบศิลป์สำหรับคอมพิวเตอร์ (บ่าย) 220866</dc:title>
  <dc:creator/>
  <cp:keywords/>
  <dcterms:created xsi:type="dcterms:W3CDTF">2024-01-04T02:56:42Z</dcterms:created>
  <dcterms:modified xsi:type="dcterms:W3CDTF">2024-01-04T0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สิงหาคม 2566 เวลา 13.00 น.</vt:lpwstr>
  </property>
  <property fmtid="{D5CDD505-2E9C-101B-9397-08002B2CF9AE}" pid="3" name="subtitle">
    <vt:lpwstr/>
  </property>
</Properties>
</file>